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F814F" w14:textId="542F20DB" w:rsidR="00942076" w:rsidRDefault="00CB60D0" w:rsidP="00E11944">
      <w:pPr>
        <w:pStyle w:val="Heading3"/>
        <w:jc w:val="right"/>
        <w:rPr>
          <w:bCs/>
        </w:rPr>
      </w:pPr>
      <w:r w:rsidRPr="00E44916">
        <w:rPr>
          <w:i/>
          <w:iCs/>
        </w:rPr>
        <w:t xml:space="preserve">Anexa </w:t>
      </w:r>
      <w:r w:rsidR="008B7223">
        <w:rPr>
          <w:i/>
          <w:iCs/>
        </w:rPr>
        <w:t>1</w:t>
      </w:r>
      <w:r>
        <w:rPr>
          <w:i/>
          <w:iCs/>
        </w:rPr>
        <w:t>0</w:t>
      </w:r>
      <w:r w:rsidRPr="00E44916">
        <w:rPr>
          <w:i/>
          <w:iCs/>
        </w:rPr>
        <w:t xml:space="preserve"> - Model </w:t>
      </w:r>
      <w:r>
        <w:rPr>
          <w:i/>
          <w:iCs/>
        </w:rPr>
        <w:t>n</w:t>
      </w:r>
      <w:r w:rsidRPr="00CB60D0">
        <w:rPr>
          <w:i/>
          <w:iCs/>
        </w:rPr>
        <w:t>otificare pentru modificarea contractului de finanțare</w:t>
      </w:r>
    </w:p>
    <w:p w14:paraId="0CA07EA2" w14:textId="77777777" w:rsidR="005E00E3" w:rsidRPr="00D87961" w:rsidRDefault="008B556A" w:rsidP="005E00E3">
      <w:pPr>
        <w:ind w:left="6480"/>
        <w:jc w:val="both"/>
        <w:rPr>
          <w:b/>
          <w:bCs/>
          <w:szCs w:val="24"/>
        </w:rPr>
      </w:pPr>
      <w:r>
        <w:rPr>
          <w:bCs/>
          <w:szCs w:val="24"/>
        </w:rPr>
        <w:tab/>
      </w:r>
    </w:p>
    <w:p w14:paraId="0426B28B" w14:textId="77777777" w:rsidR="00D87961" w:rsidRPr="00D87961" w:rsidRDefault="008B556A" w:rsidP="00D87961">
      <w:pPr>
        <w:ind w:left="6480"/>
        <w:jc w:val="both"/>
        <w:rPr>
          <w:b/>
          <w:bCs/>
          <w:szCs w:val="24"/>
        </w:rPr>
      </w:pPr>
      <w:r w:rsidRPr="00D87961">
        <w:rPr>
          <w:b/>
          <w:bCs/>
          <w:szCs w:val="24"/>
        </w:rPr>
        <w:tab/>
      </w:r>
      <w:r w:rsidRPr="00D87961">
        <w:rPr>
          <w:b/>
          <w:bCs/>
          <w:szCs w:val="24"/>
        </w:rPr>
        <w:tab/>
      </w:r>
      <w:r w:rsidRPr="00D87961">
        <w:rPr>
          <w:b/>
          <w:bCs/>
          <w:szCs w:val="24"/>
        </w:rPr>
        <w:tab/>
      </w:r>
    </w:p>
    <w:p w14:paraId="5B9C3FFB" w14:textId="77777777" w:rsidR="00D87961" w:rsidRDefault="00D87961" w:rsidP="00942076">
      <w:pPr>
        <w:jc w:val="both"/>
        <w:rPr>
          <w:bCs/>
          <w:szCs w:val="24"/>
        </w:rPr>
      </w:pPr>
    </w:p>
    <w:p w14:paraId="144F76F3" w14:textId="769EF00E" w:rsidR="001F5E19" w:rsidRDefault="001F5E19" w:rsidP="001F5E19">
      <w:pPr>
        <w:tabs>
          <w:tab w:val="center" w:pos="4820"/>
          <w:tab w:val="left" w:pos="5685"/>
        </w:tabs>
        <w:jc w:val="center"/>
        <w:rPr>
          <w:rFonts w:ascii="Trebuchet MS" w:hAnsi="Trebuchet MS"/>
          <w:b/>
          <w:sz w:val="22"/>
          <w:szCs w:val="22"/>
        </w:rPr>
      </w:pPr>
      <w:r w:rsidRPr="008B0578">
        <w:rPr>
          <w:rFonts w:ascii="Trebuchet MS" w:hAnsi="Trebuchet MS"/>
          <w:b/>
          <w:sz w:val="22"/>
          <w:szCs w:val="22"/>
        </w:rPr>
        <w:t>Notificare pentru modificarea contractului de finanțare</w:t>
      </w:r>
      <w:r w:rsidR="007A77F9">
        <w:rPr>
          <w:rFonts w:ascii="Trebuchet MS" w:hAnsi="Trebuchet MS"/>
          <w:b/>
          <w:sz w:val="22"/>
          <w:szCs w:val="22"/>
        </w:rPr>
        <w:t xml:space="preserve"> </w:t>
      </w:r>
    </w:p>
    <w:p w14:paraId="1DFA7609" w14:textId="77777777" w:rsidR="002E305C" w:rsidRDefault="002E305C" w:rsidP="001F5E19">
      <w:pPr>
        <w:tabs>
          <w:tab w:val="center" w:pos="4820"/>
          <w:tab w:val="left" w:pos="5685"/>
        </w:tabs>
        <w:jc w:val="center"/>
        <w:rPr>
          <w:rFonts w:ascii="Trebuchet MS" w:hAnsi="Trebuchet MS"/>
          <w:b/>
          <w:sz w:val="22"/>
          <w:szCs w:val="22"/>
        </w:rPr>
      </w:pPr>
    </w:p>
    <w:p w14:paraId="4A6C3488" w14:textId="36539807" w:rsidR="007A77F9" w:rsidRPr="008B0578" w:rsidRDefault="007A77F9" w:rsidP="001F5E19">
      <w:pPr>
        <w:tabs>
          <w:tab w:val="center" w:pos="4820"/>
          <w:tab w:val="left" w:pos="5685"/>
        </w:tabs>
        <w:jc w:val="center"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b/>
          <w:sz w:val="22"/>
          <w:szCs w:val="22"/>
        </w:rPr>
        <w:t>Nr..../..................</w:t>
      </w:r>
    </w:p>
    <w:p w14:paraId="4792F7EE" w14:textId="77777777" w:rsidR="001F5E19" w:rsidRPr="008B0578" w:rsidRDefault="001F5E19" w:rsidP="001F5E19">
      <w:pPr>
        <w:pStyle w:val="Title"/>
        <w:rPr>
          <w:rFonts w:ascii="Trebuchet MS" w:hAnsi="Trebuchet MS" w:cs="Arial"/>
          <w:color w:val="000000"/>
          <w:sz w:val="22"/>
          <w:szCs w:val="22"/>
        </w:rPr>
      </w:pPr>
    </w:p>
    <w:p w14:paraId="6C3E5361" w14:textId="77777777" w:rsidR="00942076" w:rsidRDefault="00942076" w:rsidP="00942076">
      <w:pPr>
        <w:jc w:val="both"/>
        <w:rPr>
          <w:bCs/>
          <w:szCs w:val="24"/>
        </w:rPr>
      </w:pP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942076" w:rsidRPr="003B6C41" w14:paraId="17E24F56" w14:textId="77777777" w:rsidTr="00EA5933">
        <w:tc>
          <w:tcPr>
            <w:tcW w:w="5000" w:type="pct"/>
            <w:hideMark/>
          </w:tcPr>
          <w:p w14:paraId="5F9D273C" w14:textId="77777777" w:rsidR="00EA5933" w:rsidRPr="00075CEE" w:rsidRDefault="00EA5933" w:rsidP="00EA5933">
            <w:pPr>
              <w:spacing w:before="120" w:after="120"/>
              <w:ind w:right="-108"/>
              <w:rPr>
                <w:rFonts w:cs="Arial"/>
                <w:bCs/>
              </w:rPr>
            </w:pPr>
            <w:r w:rsidRPr="00075CEE">
              <w:rPr>
                <w:rFonts w:cs="Arial"/>
                <w:bCs/>
              </w:rPr>
              <w:t>Nume Beneficiar......</w:t>
            </w:r>
          </w:p>
          <w:p w14:paraId="2AF722B5" w14:textId="77777777" w:rsidR="00EA5933" w:rsidRPr="00075CEE" w:rsidRDefault="00EA5933" w:rsidP="00EA5933">
            <w:pPr>
              <w:spacing w:before="120" w:after="120"/>
              <w:ind w:right="-108"/>
              <w:rPr>
                <w:rFonts w:cs="Arial"/>
                <w:bCs/>
              </w:rPr>
            </w:pPr>
            <w:r w:rsidRPr="00075CEE">
              <w:rPr>
                <w:rFonts w:cs="Arial"/>
                <w:bCs/>
              </w:rPr>
              <w:t>Cod proiect:…….</w:t>
            </w:r>
          </w:p>
          <w:p w14:paraId="53DE72AE" w14:textId="6F2E68A6" w:rsidR="00942076" w:rsidRPr="00EA5933" w:rsidRDefault="002E305C" w:rsidP="00942076">
            <w:pPr>
              <w:spacing w:before="120" w:after="120"/>
              <w:ind w:right="-108"/>
              <w:rPr>
                <w:rFonts w:cs="Arial"/>
                <w:bCs/>
              </w:rPr>
            </w:pPr>
            <w:r w:rsidRPr="00075CEE">
              <w:rPr>
                <w:rFonts w:cs="Arial"/>
                <w:bCs/>
              </w:rPr>
              <w:t>Număr</w:t>
            </w:r>
            <w:r w:rsidR="00EA5933" w:rsidRPr="00075CEE">
              <w:rPr>
                <w:rFonts w:cs="Arial"/>
                <w:bCs/>
              </w:rPr>
              <w:t xml:space="preserve"> contract de </w:t>
            </w:r>
            <w:r w:rsidRPr="00075CEE">
              <w:rPr>
                <w:rFonts w:cs="Arial"/>
                <w:bCs/>
              </w:rPr>
              <w:t>finanțare</w:t>
            </w:r>
            <w:r w:rsidR="00EA5933" w:rsidRPr="00075CEE">
              <w:rPr>
                <w:rFonts w:cs="Arial"/>
                <w:bCs/>
              </w:rPr>
              <w:t>: ……</w:t>
            </w:r>
          </w:p>
        </w:tc>
      </w:tr>
    </w:tbl>
    <w:p w14:paraId="600A4CB7" w14:textId="77777777" w:rsidR="00942076" w:rsidRDefault="00942076" w:rsidP="00942076">
      <w:pPr>
        <w:jc w:val="both"/>
        <w:rPr>
          <w:bCs/>
          <w:szCs w:val="24"/>
        </w:rPr>
      </w:pPr>
    </w:p>
    <w:p w14:paraId="062DE459" w14:textId="77777777" w:rsidR="005E00E3" w:rsidRPr="001F5E19" w:rsidRDefault="005E00E3" w:rsidP="005E00E3">
      <w:pPr>
        <w:jc w:val="both"/>
        <w:rPr>
          <w:szCs w:val="24"/>
          <w:lang w:val="fr-FR"/>
        </w:rPr>
      </w:pPr>
    </w:p>
    <w:p w14:paraId="299DD1F9" w14:textId="77777777" w:rsidR="001F5E19" w:rsidRDefault="001F5E19" w:rsidP="001F5E19">
      <w:pPr>
        <w:jc w:val="both"/>
        <w:rPr>
          <w:color w:val="000000"/>
          <w:szCs w:val="24"/>
        </w:rPr>
      </w:pPr>
      <w:r w:rsidRPr="001F5E19">
        <w:rPr>
          <w:color w:val="000000"/>
          <w:szCs w:val="24"/>
        </w:rPr>
        <w:t xml:space="preserve">Prin prezenta vă notificăm </w:t>
      </w:r>
      <w:r w:rsidRPr="001F5E19">
        <w:rPr>
          <w:i/>
          <w:color w:val="000000"/>
          <w:szCs w:val="24"/>
        </w:rPr>
        <w:t>următoarea modificare</w:t>
      </w:r>
      <w:r w:rsidRPr="001F5E19">
        <w:rPr>
          <w:color w:val="000000"/>
          <w:szCs w:val="24"/>
        </w:rPr>
        <w:t xml:space="preserve"> / </w:t>
      </w:r>
      <w:r w:rsidRPr="001F5E19">
        <w:rPr>
          <w:i/>
          <w:color w:val="000000"/>
          <w:szCs w:val="24"/>
        </w:rPr>
        <w:t>următoarele modificări</w:t>
      </w:r>
      <w:r w:rsidRPr="001F5E19">
        <w:rPr>
          <w:color w:val="000000"/>
          <w:szCs w:val="24"/>
        </w:rPr>
        <w:t xml:space="preserve"> la contractul mai sus menționat.</w:t>
      </w:r>
    </w:p>
    <w:p w14:paraId="268CF44E" w14:textId="77777777" w:rsidR="001F5E19" w:rsidRPr="001F5E19" w:rsidRDefault="001F5E19" w:rsidP="001F5E19">
      <w:pPr>
        <w:jc w:val="both"/>
        <w:rPr>
          <w:color w:val="000000"/>
          <w:szCs w:val="24"/>
        </w:rPr>
      </w:pPr>
      <w:r w:rsidRPr="001F5E19">
        <w:rPr>
          <w:color w:val="000000"/>
          <w:szCs w:val="24"/>
        </w:rPr>
        <w:t xml:space="preserve">Menționăm că </w:t>
      </w:r>
      <w:r w:rsidRPr="001F5E19">
        <w:rPr>
          <w:i/>
          <w:color w:val="000000"/>
          <w:szCs w:val="24"/>
        </w:rPr>
        <w:t>modificarea</w:t>
      </w:r>
      <w:r w:rsidRPr="001F5E19">
        <w:rPr>
          <w:color w:val="000000"/>
          <w:szCs w:val="24"/>
        </w:rPr>
        <w:t xml:space="preserve"> / </w:t>
      </w:r>
      <w:r w:rsidRPr="001F5E19">
        <w:rPr>
          <w:i/>
          <w:color w:val="000000"/>
          <w:szCs w:val="24"/>
        </w:rPr>
        <w:t>modificările</w:t>
      </w:r>
      <w:r w:rsidRPr="001F5E19">
        <w:rPr>
          <w:color w:val="000000"/>
          <w:szCs w:val="24"/>
        </w:rPr>
        <w:t xml:space="preserve"> nu afectează scopul și obiectivele proiectului, rezultatele estimate sau bugetul contractului și respectă prevederile art. … din Contractul de finanțare nr………….data…………….</w:t>
      </w:r>
    </w:p>
    <w:p w14:paraId="08852CAE" w14:textId="5CD02DD3" w:rsidR="001F5E19" w:rsidRDefault="001F5E19" w:rsidP="001F5E19">
      <w:pPr>
        <w:rPr>
          <w:b/>
          <w:szCs w:val="24"/>
        </w:rPr>
      </w:pPr>
    </w:p>
    <w:p w14:paraId="397AD132" w14:textId="77777777" w:rsidR="007A77F9" w:rsidRPr="001F5E19" w:rsidRDefault="007A77F9" w:rsidP="001F5E19">
      <w:pPr>
        <w:rPr>
          <w:b/>
          <w:szCs w:val="24"/>
        </w:rPr>
      </w:pPr>
    </w:p>
    <w:p w14:paraId="780FC89A" w14:textId="77777777" w:rsidR="001F5E19" w:rsidRPr="001F5E19" w:rsidRDefault="001F5E19" w:rsidP="001F5E19">
      <w:pPr>
        <w:rPr>
          <w:b/>
          <w:szCs w:val="24"/>
        </w:rPr>
      </w:pPr>
    </w:p>
    <w:p w14:paraId="108FC165" w14:textId="77777777" w:rsidR="001F5E19" w:rsidRPr="007A77F9" w:rsidRDefault="001F5E19" w:rsidP="001F5E19">
      <w:pPr>
        <w:pStyle w:val="ListParagraph"/>
        <w:numPr>
          <w:ilvl w:val="0"/>
          <w:numId w:val="5"/>
        </w:numPr>
        <w:spacing w:after="200" w:line="276" w:lineRule="auto"/>
        <w:rPr>
          <w:bCs/>
          <w:szCs w:val="24"/>
        </w:rPr>
      </w:pPr>
      <w:r w:rsidRPr="007A77F9">
        <w:rPr>
          <w:bCs/>
          <w:szCs w:val="24"/>
        </w:rPr>
        <w:t>Modificarea solicitată/modificările solicitate</w:t>
      </w:r>
    </w:p>
    <w:p w14:paraId="75FB067F" w14:textId="77777777" w:rsidR="001F5E19" w:rsidRPr="001F5E19" w:rsidRDefault="001F5E19" w:rsidP="001F5E19">
      <w:pPr>
        <w:rPr>
          <w:b/>
          <w:szCs w:val="24"/>
        </w:rPr>
      </w:pPr>
    </w:p>
    <w:p w14:paraId="3A3528ED" w14:textId="77777777" w:rsidR="001F5E19" w:rsidRPr="001F5E19" w:rsidRDefault="001F5E19" w:rsidP="001F5E19">
      <w:pPr>
        <w:rPr>
          <w:b/>
          <w:szCs w:val="24"/>
        </w:rPr>
      </w:pPr>
    </w:p>
    <w:p w14:paraId="246FF06E" w14:textId="77777777" w:rsidR="001F5E19" w:rsidRPr="001F5E19" w:rsidRDefault="001F5E19" w:rsidP="001F5E19">
      <w:pPr>
        <w:rPr>
          <w:b/>
          <w:szCs w:val="24"/>
        </w:rPr>
      </w:pPr>
    </w:p>
    <w:p w14:paraId="756767C0" w14:textId="77777777" w:rsidR="001F5E19" w:rsidRPr="007A77F9" w:rsidRDefault="001F5E19" w:rsidP="001F5E19">
      <w:pPr>
        <w:pStyle w:val="ListParagraph"/>
        <w:numPr>
          <w:ilvl w:val="0"/>
          <w:numId w:val="5"/>
        </w:numPr>
        <w:spacing w:after="200" w:line="276" w:lineRule="auto"/>
        <w:rPr>
          <w:bCs/>
          <w:szCs w:val="24"/>
        </w:rPr>
      </w:pPr>
      <w:r w:rsidRPr="007A77F9">
        <w:rPr>
          <w:bCs/>
          <w:szCs w:val="24"/>
        </w:rPr>
        <w:t>Motivație</w:t>
      </w:r>
    </w:p>
    <w:p w14:paraId="1B042F02" w14:textId="77777777" w:rsidR="001F5E19" w:rsidRPr="001F5E19" w:rsidRDefault="001F5E19" w:rsidP="001F5E19">
      <w:pPr>
        <w:rPr>
          <w:b/>
          <w:szCs w:val="24"/>
        </w:rPr>
      </w:pPr>
    </w:p>
    <w:p w14:paraId="0A8C15C1" w14:textId="77777777" w:rsidR="001F5E19" w:rsidRPr="001F5E19" w:rsidRDefault="001F5E19" w:rsidP="001F5E19">
      <w:pPr>
        <w:rPr>
          <w:b/>
          <w:szCs w:val="24"/>
        </w:rPr>
      </w:pPr>
    </w:p>
    <w:p w14:paraId="3B2B3F2A" w14:textId="77777777" w:rsidR="001F5E19" w:rsidRPr="001F5E19" w:rsidRDefault="001F5E19" w:rsidP="001F5E19">
      <w:pPr>
        <w:rPr>
          <w:b/>
          <w:szCs w:val="24"/>
        </w:rPr>
      </w:pPr>
    </w:p>
    <w:p w14:paraId="052314FD" w14:textId="38326BD4" w:rsidR="001F5E19" w:rsidRPr="007A77F9" w:rsidRDefault="001F5E19" w:rsidP="001F5E19">
      <w:pPr>
        <w:pStyle w:val="ListParagraph"/>
        <w:numPr>
          <w:ilvl w:val="0"/>
          <w:numId w:val="5"/>
        </w:numPr>
        <w:spacing w:after="200" w:line="276" w:lineRule="auto"/>
        <w:rPr>
          <w:bCs/>
          <w:szCs w:val="24"/>
        </w:rPr>
      </w:pPr>
      <w:r w:rsidRPr="007A77F9">
        <w:rPr>
          <w:bCs/>
          <w:szCs w:val="24"/>
        </w:rPr>
        <w:t>Documente justificative atașate</w:t>
      </w:r>
      <w:r w:rsidR="007A77F9">
        <w:rPr>
          <w:bCs/>
          <w:szCs w:val="24"/>
        </w:rPr>
        <w:t xml:space="preserve"> (daca este cazul)</w:t>
      </w:r>
    </w:p>
    <w:p w14:paraId="2DE8E283" w14:textId="77777777" w:rsidR="00D87961" w:rsidRDefault="00D87961" w:rsidP="00942076">
      <w:pPr>
        <w:jc w:val="both"/>
        <w:rPr>
          <w:szCs w:val="24"/>
        </w:rPr>
      </w:pPr>
    </w:p>
    <w:p w14:paraId="5A4682B2" w14:textId="42BAF5F0" w:rsidR="00D87961" w:rsidRDefault="00D87961" w:rsidP="00942076">
      <w:pPr>
        <w:jc w:val="both"/>
        <w:rPr>
          <w:szCs w:val="24"/>
        </w:rPr>
      </w:pPr>
      <w:r>
        <w:rPr>
          <w:szCs w:val="24"/>
        </w:rPr>
        <w:t>Nume prenume-</w:t>
      </w:r>
      <w:r w:rsidR="00901DAE">
        <w:rPr>
          <w:szCs w:val="24"/>
        </w:rPr>
        <w:t xml:space="preserve">Reprezentant legal </w:t>
      </w:r>
    </w:p>
    <w:p w14:paraId="5E10CEF6" w14:textId="3B5D8BF1" w:rsidR="00D87961" w:rsidRDefault="00D87961" w:rsidP="00942076">
      <w:pPr>
        <w:jc w:val="both"/>
        <w:rPr>
          <w:szCs w:val="24"/>
        </w:rPr>
      </w:pPr>
      <w:r>
        <w:rPr>
          <w:szCs w:val="24"/>
        </w:rPr>
        <w:t>Data/</w:t>
      </w:r>
      <w:r w:rsidR="002E305C">
        <w:rPr>
          <w:szCs w:val="24"/>
        </w:rPr>
        <w:t>Semnătura</w:t>
      </w:r>
    </w:p>
    <w:sectPr w:rsidR="00D87961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FEA39" w14:textId="77777777" w:rsidR="007116B1" w:rsidRDefault="007116B1" w:rsidP="008259BD">
      <w:r>
        <w:separator/>
      </w:r>
    </w:p>
  </w:endnote>
  <w:endnote w:type="continuationSeparator" w:id="0">
    <w:p w14:paraId="10A10D88" w14:textId="77777777" w:rsidR="007116B1" w:rsidRDefault="007116B1" w:rsidP="008259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1024E" w14:textId="77777777" w:rsidR="00A50F2E" w:rsidRDefault="00A50F2E">
    <w:pPr>
      <w:pStyle w:val="Footer"/>
    </w:pPr>
  </w:p>
  <w:p w14:paraId="29D25A0E" w14:textId="7349F188" w:rsidR="00A50F2E" w:rsidRDefault="00A50F2E" w:rsidP="00A50F2E">
    <w:pPr>
      <w:pStyle w:val="Footer"/>
      <w:tabs>
        <w:tab w:val="clear" w:pos="4680"/>
        <w:tab w:val="clear" w:pos="9360"/>
        <w:tab w:val="left" w:pos="2179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BB9FF" w14:textId="77777777" w:rsidR="007116B1" w:rsidRDefault="007116B1" w:rsidP="008259BD">
      <w:r>
        <w:separator/>
      </w:r>
    </w:p>
  </w:footnote>
  <w:footnote w:type="continuationSeparator" w:id="0">
    <w:p w14:paraId="0C2328ED" w14:textId="77777777" w:rsidR="007116B1" w:rsidRDefault="007116B1" w:rsidP="008259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5E733" w14:textId="77777777" w:rsidR="000A07CB" w:rsidRDefault="00A50F2E">
    <w:pPr>
      <w:pStyle w:val="Header"/>
    </w:pPr>
    <w:r>
      <w:tab/>
      <w:t xml:space="preserve">                                                                        </w:t>
    </w:r>
  </w:p>
  <w:p w14:paraId="233D2C6C" w14:textId="77777777" w:rsidR="00A50F2E" w:rsidRDefault="00A50F2E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0E6F9F"/>
    <w:multiLevelType w:val="hybridMultilevel"/>
    <w:tmpl w:val="3E3E464C"/>
    <w:lvl w:ilvl="0" w:tplc="EBD6F63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8D70F4"/>
    <w:multiLevelType w:val="hybridMultilevel"/>
    <w:tmpl w:val="1A104FFE"/>
    <w:lvl w:ilvl="0" w:tplc="4FE44EA0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BF3EDF"/>
    <w:multiLevelType w:val="hybridMultilevel"/>
    <w:tmpl w:val="0D9EEB14"/>
    <w:lvl w:ilvl="0" w:tplc="EBD6F636">
      <w:start w:val="3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8E120E5"/>
    <w:multiLevelType w:val="hybridMultilevel"/>
    <w:tmpl w:val="A3A46446"/>
    <w:lvl w:ilvl="0" w:tplc="4FE44EA0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AD4277E"/>
    <w:multiLevelType w:val="hybridMultilevel"/>
    <w:tmpl w:val="F4C832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7167071">
    <w:abstractNumId w:val="0"/>
  </w:num>
  <w:num w:numId="2" w16cid:durableId="2133161563">
    <w:abstractNumId w:val="2"/>
  </w:num>
  <w:num w:numId="3" w16cid:durableId="877812628">
    <w:abstractNumId w:val="3"/>
  </w:num>
  <w:num w:numId="4" w16cid:durableId="1612474700">
    <w:abstractNumId w:val="1"/>
  </w:num>
  <w:num w:numId="5" w16cid:durableId="19190982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I2sjAwMzEwtLRQ0lEKTi0uzszPAykwrAUA7OJeqiwAAAA="/>
  </w:docVars>
  <w:rsids>
    <w:rsidRoot w:val="002648B4"/>
    <w:rsid w:val="0007101A"/>
    <w:rsid w:val="000A07CB"/>
    <w:rsid w:val="001A1548"/>
    <w:rsid w:val="001F5E19"/>
    <w:rsid w:val="0022772F"/>
    <w:rsid w:val="0025447F"/>
    <w:rsid w:val="0025575D"/>
    <w:rsid w:val="002648B4"/>
    <w:rsid w:val="002E305C"/>
    <w:rsid w:val="00316FAB"/>
    <w:rsid w:val="004127F5"/>
    <w:rsid w:val="004150D7"/>
    <w:rsid w:val="004763BD"/>
    <w:rsid w:val="005E00E3"/>
    <w:rsid w:val="005F6A74"/>
    <w:rsid w:val="006560D9"/>
    <w:rsid w:val="007116B1"/>
    <w:rsid w:val="00724345"/>
    <w:rsid w:val="00726CE1"/>
    <w:rsid w:val="007921E9"/>
    <w:rsid w:val="007A040A"/>
    <w:rsid w:val="007A77F9"/>
    <w:rsid w:val="008259BD"/>
    <w:rsid w:val="008B556A"/>
    <w:rsid w:val="008B7223"/>
    <w:rsid w:val="008D12DF"/>
    <w:rsid w:val="008D740A"/>
    <w:rsid w:val="00901DAE"/>
    <w:rsid w:val="0092557B"/>
    <w:rsid w:val="00932CD7"/>
    <w:rsid w:val="009369BC"/>
    <w:rsid w:val="00942076"/>
    <w:rsid w:val="00945DA3"/>
    <w:rsid w:val="00966395"/>
    <w:rsid w:val="00A50F2E"/>
    <w:rsid w:val="00A828A4"/>
    <w:rsid w:val="00A910E4"/>
    <w:rsid w:val="00B53482"/>
    <w:rsid w:val="00BF396B"/>
    <w:rsid w:val="00BF6A86"/>
    <w:rsid w:val="00CB24BD"/>
    <w:rsid w:val="00CB60D0"/>
    <w:rsid w:val="00D87961"/>
    <w:rsid w:val="00D94DBB"/>
    <w:rsid w:val="00E11944"/>
    <w:rsid w:val="00EA5933"/>
    <w:rsid w:val="00F90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43CF4D9D"/>
  <w15:docId w15:val="{2405536C-3800-4194-8F4C-F31A84132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207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ro-R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60D0"/>
    <w:pPr>
      <w:keepNext/>
      <w:keepLines/>
      <w:suppressAutoHyphens/>
      <w:autoSpaceDN w:val="0"/>
      <w:spacing w:before="40" w:line="276" w:lineRule="auto"/>
      <w:textAlignment w:val="baseline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  <w:lang w:eastAsia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aliases w:val="Testo nota a piè di pagina_Rientro,stile 1,Footnote1,Footnote2,Footnote3,Footnote4,Footnote5,Footnote6,Footnote7,Footnote8,Footnote9,Footnote10,Footnote11,Footnote21,Footnote31,Footnote41,Footnote51,Footnote61,ft,Footnote text,fn,st"/>
    <w:basedOn w:val="Normal"/>
    <w:link w:val="FootnoteTextChar"/>
    <w:uiPriority w:val="99"/>
    <w:semiHidden/>
    <w:rsid w:val="008259BD"/>
    <w:rPr>
      <w:sz w:val="20"/>
      <w:lang w:val="nl-BE" w:eastAsia="nl-BE"/>
    </w:rPr>
  </w:style>
  <w:style w:type="character" w:customStyle="1" w:styleId="FootnoteTextChar">
    <w:name w:val="Footnote Text Char"/>
    <w:aliases w:val="Testo nota a piè di pagina_Rientro Char,stile 1 Char,Footnote1 Char,Footnote2 Char,Footnote3 Char,Footnote4 Char,Footnote5 Char,Footnote6 Char,Footnote7 Char,Footnote8 Char,Footnote9 Char,Footnote10 Char,Footnote11 Char,ft Char"/>
    <w:basedOn w:val="DefaultParagraphFont"/>
    <w:link w:val="FootnoteText"/>
    <w:uiPriority w:val="99"/>
    <w:semiHidden/>
    <w:rsid w:val="008259BD"/>
    <w:rPr>
      <w:rFonts w:ascii="Times New Roman" w:eastAsia="Times New Roman" w:hAnsi="Times New Roman" w:cs="Times New Roman"/>
      <w:sz w:val="20"/>
      <w:szCs w:val="20"/>
      <w:lang w:val="nl-BE" w:eastAsia="nl-BE"/>
    </w:rPr>
  </w:style>
  <w:style w:type="character" w:styleId="FootnoteReference">
    <w:name w:val="footnote reference"/>
    <w:aliases w:val="Footnote symbol,Footnote,Voetnootverwijzing,Times 10 Point,Exposant 3 Point,Footnote reference number,Ref,de nota al pie,note TESI,SUPERS,EN Footnote Reference,Footnote sign,Footnote Reference Number, BVI fnr,BVI fnr"/>
    <w:semiHidden/>
    <w:rsid w:val="008259BD"/>
    <w:rPr>
      <w:vertAlign w:val="superscript"/>
    </w:rPr>
  </w:style>
  <w:style w:type="paragraph" w:styleId="ListParagraph">
    <w:name w:val="List Paragraph"/>
    <w:basedOn w:val="Normal"/>
    <w:uiPriority w:val="34"/>
    <w:qFormat/>
    <w:rsid w:val="0007101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50F2E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0F2E"/>
    <w:rPr>
      <w:rFonts w:ascii="Times New Roman" w:eastAsia="Times New Roman" w:hAnsi="Times New Roman" w:cs="Times New Roman"/>
      <w:sz w:val="20"/>
      <w:szCs w:val="20"/>
      <w:lang w:val="ro-RO"/>
    </w:rPr>
  </w:style>
  <w:style w:type="character" w:styleId="EndnoteReference">
    <w:name w:val="endnote reference"/>
    <w:basedOn w:val="DefaultParagraphFont"/>
    <w:uiPriority w:val="99"/>
    <w:semiHidden/>
    <w:unhideWhenUsed/>
    <w:rsid w:val="00A50F2E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A50F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0F2E"/>
    <w:rPr>
      <w:rFonts w:ascii="Times New Roman" w:eastAsia="Times New Roman" w:hAnsi="Times New Roman" w:cs="Times New Roman"/>
      <w:sz w:val="24"/>
      <w:szCs w:val="20"/>
      <w:lang w:val="ro-RO"/>
    </w:rPr>
  </w:style>
  <w:style w:type="paragraph" w:styleId="Footer">
    <w:name w:val="footer"/>
    <w:basedOn w:val="Normal"/>
    <w:link w:val="FooterChar"/>
    <w:uiPriority w:val="99"/>
    <w:unhideWhenUsed/>
    <w:rsid w:val="00A50F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0F2E"/>
    <w:rPr>
      <w:rFonts w:ascii="Times New Roman" w:eastAsia="Times New Roman" w:hAnsi="Times New Roman" w:cs="Times New Roman"/>
      <w:sz w:val="24"/>
      <w:szCs w:val="20"/>
      <w:lang w:val="ro-RO"/>
    </w:rPr>
  </w:style>
  <w:style w:type="paragraph" w:styleId="Title">
    <w:name w:val="Title"/>
    <w:basedOn w:val="Normal"/>
    <w:link w:val="TitleChar"/>
    <w:qFormat/>
    <w:rsid w:val="001F5E19"/>
    <w:pPr>
      <w:jc w:val="center"/>
    </w:pPr>
    <w:rPr>
      <w:b/>
      <w:lang w:eastAsia="ro-RO"/>
    </w:rPr>
  </w:style>
  <w:style w:type="character" w:customStyle="1" w:styleId="TitleChar">
    <w:name w:val="Title Char"/>
    <w:basedOn w:val="DefaultParagraphFont"/>
    <w:link w:val="Title"/>
    <w:rsid w:val="001F5E19"/>
    <w:rPr>
      <w:rFonts w:ascii="Times New Roman" w:eastAsia="Times New Roman" w:hAnsi="Times New Roman" w:cs="Times New Roman"/>
      <w:b/>
      <w:sz w:val="24"/>
      <w:szCs w:val="20"/>
      <w:lang w:val="ro-RO" w:eastAsia="ro-R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07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07CB"/>
    <w:rPr>
      <w:rFonts w:ascii="Tahoma" w:eastAsia="Times New Roman" w:hAnsi="Tahoma" w:cs="Tahoma"/>
      <w:sz w:val="16"/>
      <w:szCs w:val="16"/>
      <w:lang w:val="ro-RO"/>
    </w:rPr>
  </w:style>
  <w:style w:type="table" w:styleId="TableGridLight">
    <w:name w:val="Grid Table Light"/>
    <w:basedOn w:val="TableNormal"/>
    <w:uiPriority w:val="40"/>
    <w:rsid w:val="00EA593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CB60D0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ro-RO"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2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53BF0A-8756-4358-ACB6-233429C4D9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</dc:creator>
  <cp:keywords/>
  <dc:description/>
  <cp:lastModifiedBy>Manuela Radulescu</cp:lastModifiedBy>
  <cp:revision>8</cp:revision>
  <cp:lastPrinted>2018-05-25T10:01:00Z</cp:lastPrinted>
  <dcterms:created xsi:type="dcterms:W3CDTF">2022-09-30T13:20:00Z</dcterms:created>
  <dcterms:modified xsi:type="dcterms:W3CDTF">2022-10-05T14:05:00Z</dcterms:modified>
</cp:coreProperties>
</file>